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549E" w:rsidRPr="002501D1" w:rsidRDefault="003F0E3E" w:rsidP="003F0E3E">
      <w:pPr>
        <w:pStyle w:val="Balk1"/>
      </w:pPr>
      <w:bookmarkStart w:id="0" w:name="_GoBack"/>
      <w:bookmarkEnd w:id="0"/>
      <w:r>
        <w:rPr>
          <w:szCs w:val="24"/>
        </w:rPr>
        <w:t>ALAN PUSULA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:rsidR="00BF2FB1" w:rsidRPr="008C6DFB" w:rsidRDefault="00CB2791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riyer 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:rsidR="00BF2FB1" w:rsidRPr="008C6DFB" w:rsidRDefault="00CB2791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iyer Planlama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:rsidR="00BF2FB1" w:rsidRPr="008C6DFB" w:rsidRDefault="00CB2791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iyer hazırlığı sürecinde belirlediği amaçlar doğrultusunda alan/dal/ders seçiminde karar verme becerisini kullanır. / 32. Hafta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:rsidR="00BF2FB1" w:rsidRPr="008C6DFB" w:rsidRDefault="00CB2791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="00E80960" w:rsidRPr="008C6DFB">
              <w:rPr>
                <w:rFonts w:ascii="Times New Roman" w:hAnsi="Times New Roman"/>
                <w:sz w:val="24"/>
                <w:szCs w:val="24"/>
              </w:rPr>
              <w:t>. Sınıf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:rsidR="00BF2FB1" w:rsidRPr="008C6DFB" w:rsidRDefault="00E80960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8C6DFB">
              <w:rPr>
                <w:rFonts w:ascii="Times New Roman" w:hAnsi="Times New Roman"/>
                <w:sz w:val="24"/>
                <w:szCs w:val="24"/>
              </w:rPr>
              <w:t xml:space="preserve">40 </w:t>
            </w:r>
            <w:r w:rsidR="00372A86">
              <w:rPr>
                <w:rFonts w:ascii="Times New Roman" w:hAnsi="Times New Roman"/>
                <w:sz w:val="24"/>
                <w:szCs w:val="24"/>
              </w:rPr>
              <w:t>d</w:t>
            </w:r>
            <w:r w:rsidR="003F0E3E">
              <w:rPr>
                <w:rFonts w:ascii="Times New Roman" w:hAnsi="Times New Roman"/>
                <w:sz w:val="24"/>
                <w:szCs w:val="24"/>
              </w:rPr>
              <w:t>k (Bir ders saati)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:rsidR="00372A86" w:rsidRDefault="0003140E" w:rsidP="009E3176">
            <w:pPr>
              <w:numPr>
                <w:ilvl w:val="0"/>
                <w:numId w:val="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</w:t>
            </w:r>
            <w:r w:rsidR="003F0E3E">
              <w:rPr>
                <w:rFonts w:ascii="Times New Roman" w:hAnsi="Times New Roman"/>
                <w:sz w:val="24"/>
                <w:szCs w:val="24"/>
              </w:rPr>
              <w:t>ı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-1, </w:t>
            </w:r>
          </w:p>
          <w:p w:rsidR="00372A86" w:rsidRDefault="0003140E" w:rsidP="009E3176">
            <w:pPr>
              <w:numPr>
                <w:ilvl w:val="0"/>
                <w:numId w:val="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 xml:space="preserve">Çalışma Yaprağı-2, </w:t>
            </w:r>
          </w:p>
          <w:p w:rsidR="00372A86" w:rsidRDefault="0003140E" w:rsidP="009E3176">
            <w:pPr>
              <w:numPr>
                <w:ilvl w:val="0"/>
                <w:numId w:val="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 xml:space="preserve">Çalışma Yaprağı-3, </w:t>
            </w:r>
          </w:p>
          <w:p w:rsidR="00372A86" w:rsidRDefault="0003140E" w:rsidP="009E3176">
            <w:pPr>
              <w:numPr>
                <w:ilvl w:val="0"/>
                <w:numId w:val="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Çalışma Yaprağı-4,</w:t>
            </w:r>
          </w:p>
          <w:p w:rsidR="0003140E" w:rsidRPr="00372A86" w:rsidRDefault="0003140E" w:rsidP="009E3176">
            <w:pPr>
              <w:numPr>
                <w:ilvl w:val="0"/>
                <w:numId w:val="5"/>
              </w:numPr>
              <w:spacing w:after="0" w:line="276" w:lineRule="auto"/>
              <w:ind w:left="743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Bant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:rsidR="0003140E" w:rsidRPr="00372A86" w:rsidRDefault="0003140E" w:rsidP="009E3176">
            <w:pPr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Çalışma Yaprağı-1, Çalışma Yap</w:t>
            </w:r>
            <w:r w:rsidR="00613A1C" w:rsidRPr="00372A86">
              <w:rPr>
                <w:rFonts w:ascii="Times New Roman" w:hAnsi="Times New Roman"/>
                <w:sz w:val="24"/>
                <w:szCs w:val="24"/>
              </w:rPr>
              <w:t>rağı-2</w:t>
            </w:r>
            <w:r w:rsidR="00B1484F" w:rsidRPr="00372A86">
              <w:rPr>
                <w:rFonts w:ascii="Times New Roman" w:hAnsi="Times New Roman"/>
                <w:sz w:val="24"/>
                <w:szCs w:val="24"/>
              </w:rPr>
              <w:t>,</w:t>
            </w:r>
            <w:r w:rsidR="00613A1C" w:rsidRPr="00372A86">
              <w:rPr>
                <w:rFonts w:ascii="Times New Roman" w:hAnsi="Times New Roman"/>
                <w:sz w:val="24"/>
                <w:szCs w:val="24"/>
              </w:rPr>
              <w:t xml:space="preserve"> Çalışma Yaprağı-3 </w:t>
            </w:r>
            <w:r w:rsidR="00B1484F" w:rsidRPr="00372A86">
              <w:rPr>
                <w:rFonts w:ascii="Times New Roman" w:hAnsi="Times New Roman"/>
                <w:sz w:val="24"/>
                <w:szCs w:val="24"/>
              </w:rPr>
              <w:t>ve Çalışma</w:t>
            </w:r>
            <w:r w:rsidR="00613A1C" w:rsidRPr="00372A86">
              <w:rPr>
                <w:rFonts w:ascii="Times New Roman" w:hAnsi="Times New Roman"/>
                <w:sz w:val="24"/>
                <w:szCs w:val="24"/>
              </w:rPr>
              <w:t xml:space="preserve"> Yaprağı</w:t>
            </w:r>
            <w:r w:rsidR="003F0E3E" w:rsidRPr="00372A86">
              <w:rPr>
                <w:rFonts w:ascii="Times New Roman" w:hAnsi="Times New Roman"/>
                <w:sz w:val="24"/>
                <w:szCs w:val="24"/>
              </w:rPr>
              <w:t>-</w:t>
            </w:r>
            <w:r w:rsidR="00613A1C" w:rsidRPr="00372A86">
              <w:rPr>
                <w:rFonts w:ascii="Times New Roman" w:hAnsi="Times New Roman"/>
                <w:sz w:val="24"/>
                <w:szCs w:val="24"/>
              </w:rPr>
              <w:t xml:space="preserve">4’te </w:t>
            </w:r>
            <w:r w:rsidRPr="00372A86">
              <w:rPr>
                <w:rFonts w:ascii="Times New Roman" w:hAnsi="Times New Roman"/>
                <w:sz w:val="24"/>
                <w:szCs w:val="24"/>
              </w:rPr>
              <w:t>yer alan görseller poster şeklinde A3 formatında hazırlanarak tahtaya asılır.</w:t>
            </w:r>
          </w:p>
          <w:p w:rsidR="00E80960" w:rsidRPr="00B1484F" w:rsidRDefault="0003140E" w:rsidP="009E3176">
            <w:pPr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4 öğrenci sayısı kadar</w:t>
            </w:r>
            <w:r w:rsidR="003F0E3E">
              <w:rPr>
                <w:rFonts w:ascii="Times New Roman" w:hAnsi="Times New Roman"/>
                <w:sz w:val="24"/>
                <w:szCs w:val="24"/>
              </w:rPr>
              <w:t xml:space="preserve"> A4 formatınd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çoğaltılır.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:rsidR="00372A86" w:rsidRDefault="005435E2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e </w:t>
            </w:r>
            <w:r w:rsidRPr="005435E2">
              <w:rPr>
                <w:rFonts w:ascii="Times New Roman" w:hAnsi="Times New Roman"/>
                <w:i/>
              </w:rPr>
              <w:t>“Sevgili öğrenciler. Artık 9. Sınıfın sonlarına yaklaşmış bulunu</w:t>
            </w:r>
            <w:r w:rsidR="00310EBD">
              <w:rPr>
                <w:rFonts w:ascii="Times New Roman" w:hAnsi="Times New Roman"/>
                <w:i/>
              </w:rPr>
              <w:t>yoruz. Bu süreçte karar vermeniz</w:t>
            </w:r>
            <w:r w:rsidRPr="005435E2">
              <w:rPr>
                <w:rFonts w:ascii="Times New Roman" w:hAnsi="Times New Roman"/>
                <w:i/>
              </w:rPr>
              <w:t xml:space="preserve"> gereken önemli kariyer adımlarından biri de alan seçi</w:t>
            </w:r>
            <w:r w:rsidR="00613A1C">
              <w:rPr>
                <w:rFonts w:ascii="Times New Roman" w:hAnsi="Times New Roman"/>
                <w:i/>
              </w:rPr>
              <w:t xml:space="preserve">midir. Bugün sizlerle </w:t>
            </w:r>
            <w:r w:rsidRPr="005435E2">
              <w:rPr>
                <w:rFonts w:ascii="Times New Roman" w:hAnsi="Times New Roman"/>
                <w:i/>
              </w:rPr>
              <w:t>geçmiş haftalarda kariyer amaçlarınızl</w:t>
            </w:r>
            <w:r w:rsidR="00613A1C">
              <w:rPr>
                <w:rFonts w:ascii="Times New Roman" w:hAnsi="Times New Roman"/>
                <w:i/>
              </w:rPr>
              <w:t>a ilgili yaptığınız etkinlikleri de göz önünde bulundurup alanınızı belirlemeye çalışacağız</w:t>
            </w:r>
            <w:r w:rsidRPr="005435E2">
              <w:rPr>
                <w:rFonts w:ascii="Times New Roman" w:hAnsi="Times New Roman"/>
                <w:i/>
              </w:rPr>
              <w:t>.”</w:t>
            </w:r>
            <w:r>
              <w:rPr>
                <w:rFonts w:ascii="Times New Roman" w:hAnsi="Times New Roman"/>
              </w:rPr>
              <w:t xml:space="preserve"> yönergesi verilerek süreç başlatılır.</w:t>
            </w:r>
          </w:p>
          <w:p w:rsidR="005435E2" w:rsidRPr="00372A86" w:rsidRDefault="005435E2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 w:rsidRPr="00372A86">
              <w:rPr>
                <w:rFonts w:ascii="Times New Roman" w:hAnsi="Times New Roman"/>
              </w:rPr>
              <w:t>Öğrencilere aşağıdaki sorular yöneltilir:</w:t>
            </w:r>
          </w:p>
          <w:p w:rsidR="006875D3" w:rsidRDefault="006875D3" w:rsidP="009E3176">
            <w:pPr>
              <w:pStyle w:val="ListeParagraf1"/>
              <w:numPr>
                <w:ilvl w:val="0"/>
                <w:numId w:val="1"/>
              </w:numPr>
              <w:spacing w:line="276" w:lineRule="auto"/>
              <w:ind w:left="131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an seçimi ile ilgili seçeneklerinizin neler olduğunu söyleyebilir misiniz?</w:t>
            </w:r>
          </w:p>
          <w:p w:rsidR="005435E2" w:rsidRDefault="005435E2" w:rsidP="009E3176">
            <w:pPr>
              <w:pStyle w:val="ListeParagraf1"/>
              <w:numPr>
                <w:ilvl w:val="0"/>
                <w:numId w:val="1"/>
              </w:numPr>
              <w:spacing w:line="276" w:lineRule="auto"/>
              <w:ind w:left="131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an seçiminizle ilgili herhangi bir karara varabildiniz mi?</w:t>
            </w:r>
          </w:p>
          <w:p w:rsidR="005435E2" w:rsidRDefault="005435E2" w:rsidP="009E3176">
            <w:pPr>
              <w:pStyle w:val="ListeParagraf1"/>
              <w:numPr>
                <w:ilvl w:val="0"/>
                <w:numId w:val="1"/>
              </w:numPr>
              <w:spacing w:line="276" w:lineRule="auto"/>
              <w:ind w:left="131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karar verme sürecinde neleri dikkate aldınız?</w:t>
            </w:r>
          </w:p>
          <w:p w:rsidR="00372A86" w:rsidRDefault="006875D3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in paylaşımları alındıktan sonra </w:t>
            </w:r>
            <w:r w:rsidRPr="006875D3">
              <w:rPr>
                <w:rFonts w:ascii="Times New Roman" w:hAnsi="Times New Roman"/>
                <w:i/>
              </w:rPr>
              <w:t>“Evet sevgili öğrenciler. Daha önceki etkinliklerde de anlatıldığı gibi alan</w:t>
            </w:r>
            <w:r w:rsidR="004858CD">
              <w:rPr>
                <w:rFonts w:ascii="Times New Roman" w:hAnsi="Times New Roman"/>
                <w:i/>
              </w:rPr>
              <w:t xml:space="preserve"> seçimi sürecinde oluşturduğunuz</w:t>
            </w:r>
            <w:r w:rsidRPr="006875D3">
              <w:rPr>
                <w:rFonts w:ascii="Times New Roman" w:hAnsi="Times New Roman"/>
                <w:i/>
              </w:rPr>
              <w:t xml:space="preserve"> amaçlar doğrult</w:t>
            </w:r>
            <w:r w:rsidR="004858CD">
              <w:rPr>
                <w:rFonts w:ascii="Times New Roman" w:hAnsi="Times New Roman"/>
                <w:i/>
              </w:rPr>
              <w:t>usunda karar verme süreçlerinizi</w:t>
            </w:r>
            <w:r w:rsidRPr="006875D3">
              <w:rPr>
                <w:rFonts w:ascii="Times New Roman" w:hAnsi="Times New Roman"/>
                <w:i/>
              </w:rPr>
              <w:t xml:space="preserve"> g</w:t>
            </w:r>
            <w:r w:rsidR="004858CD">
              <w:rPr>
                <w:rFonts w:ascii="Times New Roman" w:hAnsi="Times New Roman"/>
                <w:i/>
              </w:rPr>
              <w:t>erçekleştirirken dikkate almanız</w:t>
            </w:r>
            <w:r w:rsidRPr="006875D3">
              <w:rPr>
                <w:rFonts w:ascii="Times New Roman" w:hAnsi="Times New Roman"/>
                <w:i/>
              </w:rPr>
              <w:t xml:space="preserve"> gereken belli başlı faktörler bulunmaktadır. Bu</w:t>
            </w:r>
            <w:r w:rsidR="004858CD">
              <w:rPr>
                <w:rFonts w:ascii="Times New Roman" w:hAnsi="Times New Roman"/>
                <w:i/>
              </w:rPr>
              <w:t xml:space="preserve"> faktörler arasında ilgileriniz, yetenekleriz, mesleki değerleriniz</w:t>
            </w:r>
            <w:r w:rsidRPr="006875D3">
              <w:rPr>
                <w:rFonts w:ascii="Times New Roman" w:hAnsi="Times New Roman"/>
                <w:i/>
              </w:rPr>
              <w:t>,</w:t>
            </w:r>
            <w:r w:rsidR="004858CD">
              <w:rPr>
                <w:rFonts w:ascii="Times New Roman" w:hAnsi="Times New Roman"/>
                <w:i/>
              </w:rPr>
              <w:t xml:space="preserve"> derslerdeki başarı durumunuz</w:t>
            </w:r>
            <w:r>
              <w:rPr>
                <w:rFonts w:ascii="Times New Roman" w:hAnsi="Times New Roman"/>
                <w:i/>
              </w:rPr>
              <w:t>,</w:t>
            </w:r>
            <w:r w:rsidR="004858CD">
              <w:rPr>
                <w:rFonts w:ascii="Times New Roman" w:hAnsi="Times New Roman"/>
                <w:i/>
              </w:rPr>
              <w:t xml:space="preserve"> seçmeyi planladığınız</w:t>
            </w:r>
            <w:r w:rsidRPr="006875D3">
              <w:rPr>
                <w:rFonts w:ascii="Times New Roman" w:hAnsi="Times New Roman"/>
                <w:i/>
              </w:rPr>
              <w:t xml:space="preserve"> mesleklerle alanların</w:t>
            </w:r>
            <w:r w:rsidR="004858CD">
              <w:rPr>
                <w:rFonts w:ascii="Times New Roman" w:hAnsi="Times New Roman"/>
                <w:i/>
              </w:rPr>
              <w:t xml:space="preserve"> ilişkisi, seçmeyi planladığınız</w:t>
            </w:r>
            <w:r w:rsidRPr="006875D3">
              <w:rPr>
                <w:rFonts w:ascii="Times New Roman" w:hAnsi="Times New Roman"/>
                <w:i/>
              </w:rPr>
              <w:t xml:space="preserve"> alanlarla derslerin ilişkisi yer almaktadır.”</w:t>
            </w:r>
            <w:r>
              <w:rPr>
                <w:rFonts w:ascii="Times New Roman" w:hAnsi="Times New Roman"/>
              </w:rPr>
              <w:t xml:space="preserve"> yönergesi verilerek tahtada asılı olan </w:t>
            </w:r>
            <w:r>
              <w:rPr>
                <w:rFonts w:ascii="Times New Roman" w:hAnsi="Times New Roman"/>
              </w:rPr>
              <w:lastRenderedPageBreak/>
              <w:t>posterlerin öğrenciler tarafından incelenmesi istenir.</w:t>
            </w:r>
          </w:p>
          <w:p w:rsidR="00372A86" w:rsidRDefault="00613A1C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 w:rsidRPr="00372A86">
              <w:rPr>
                <w:rFonts w:ascii="Times New Roman" w:hAnsi="Times New Roman"/>
              </w:rPr>
              <w:t>Posterler incelenirken Çalışma Yaprağı-4’ü örnek olarak bir öğrenci üzerinde göstermek için öğrenciler arasından bir gönüllü seçilir. “</w:t>
            </w:r>
            <w:r w:rsidRPr="00372A86">
              <w:rPr>
                <w:rFonts w:ascii="Times New Roman" w:hAnsi="Times New Roman"/>
                <w:i/>
              </w:rPr>
              <w:t xml:space="preserve">Sevgili öğrenciler adaları inceledikten sonra şimdi de Alan Rotamızı bir arkadaşınızla uygulamaya çalışacağız. Arkadaşınızla örnek uygulamayı yaptıktan sonra size dağıtacağım Çalışma Yaprağı 4’te benzer uygulamayı </w:t>
            </w:r>
            <w:r w:rsidR="004858CD" w:rsidRPr="00372A86">
              <w:rPr>
                <w:rFonts w:ascii="Times New Roman" w:hAnsi="Times New Roman"/>
                <w:i/>
              </w:rPr>
              <w:t>kendi alan seçimlerinize uyarlamanızı bekliyorum</w:t>
            </w:r>
            <w:r w:rsidRPr="00372A86">
              <w:rPr>
                <w:rFonts w:ascii="Times New Roman" w:hAnsi="Times New Roman"/>
                <w:i/>
              </w:rPr>
              <w:t xml:space="preserve">.” </w:t>
            </w:r>
            <w:r w:rsidRPr="00372A86">
              <w:rPr>
                <w:rFonts w:ascii="Times New Roman" w:hAnsi="Times New Roman"/>
              </w:rPr>
              <w:t xml:space="preserve">Yönergesiyle gönüllü öğrencinin Çalışma </w:t>
            </w:r>
            <w:r w:rsidR="00372A86">
              <w:rPr>
                <w:rFonts w:ascii="Times New Roman" w:hAnsi="Times New Roman"/>
              </w:rPr>
              <w:t>Y</w:t>
            </w:r>
            <w:r w:rsidRPr="00372A86">
              <w:rPr>
                <w:rFonts w:ascii="Times New Roman" w:hAnsi="Times New Roman"/>
              </w:rPr>
              <w:t>aprağı</w:t>
            </w:r>
            <w:r w:rsidR="00372A86">
              <w:rPr>
                <w:rFonts w:ascii="Times New Roman" w:hAnsi="Times New Roman"/>
              </w:rPr>
              <w:t>-</w:t>
            </w:r>
            <w:r w:rsidRPr="00372A86">
              <w:rPr>
                <w:rFonts w:ascii="Times New Roman" w:hAnsi="Times New Roman"/>
              </w:rPr>
              <w:t>4’teki bilgileri adım adım sınıfla paylaşılarak doldurulur.</w:t>
            </w:r>
          </w:p>
          <w:p w:rsidR="006E33BA" w:rsidRPr="00372A86" w:rsidRDefault="006E33BA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 w:rsidRPr="00372A86">
              <w:rPr>
                <w:rFonts w:ascii="Times New Roman" w:hAnsi="Times New Roman"/>
              </w:rPr>
              <w:t>Gönüllü öğrenciyle birlikte;</w:t>
            </w:r>
          </w:p>
          <w:p w:rsidR="006E33BA" w:rsidRDefault="006E33BA" w:rsidP="009E3176">
            <w:pPr>
              <w:pStyle w:val="ListeParagraf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C34FBB">
              <w:rPr>
                <w:rFonts w:ascii="Times New Roman" w:hAnsi="Times New Roman"/>
              </w:rPr>
              <w:t>A</w:t>
            </w:r>
            <w:r>
              <w:rPr>
                <w:rFonts w:ascii="Times New Roman" w:hAnsi="Times New Roman"/>
              </w:rPr>
              <w:t>lan seçiminde önemli olan alana yerleştirme puanı tahmini olarak hesaplanır,</w:t>
            </w:r>
          </w:p>
          <w:p w:rsidR="006E33BA" w:rsidRDefault="006E33BA" w:rsidP="009E3176">
            <w:pPr>
              <w:pStyle w:val="ListeParagraf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Alan puanına ve kendi isteğine uygun alan/alan alternatifleri sorulur,</w:t>
            </w:r>
          </w:p>
          <w:p w:rsidR="004858CD" w:rsidRDefault="00FD6F70" w:rsidP="009E3176">
            <w:pPr>
              <w:pStyle w:val="ListeParagraf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lirtilen</w:t>
            </w:r>
            <w:r w:rsidR="006E33BA">
              <w:rPr>
                <w:rFonts w:ascii="Times New Roman" w:hAnsi="Times New Roman"/>
              </w:rPr>
              <w:t xml:space="preserve"> alan/alan alternatiflerinin</w:t>
            </w:r>
            <w:r>
              <w:rPr>
                <w:rFonts w:ascii="Times New Roman" w:hAnsi="Times New Roman"/>
              </w:rPr>
              <w:t xml:space="preserve"> gerektirdiği temel dersler</w:t>
            </w:r>
            <w:r w:rsidR="006E33BA">
              <w:rPr>
                <w:rFonts w:ascii="Times New Roman" w:hAnsi="Times New Roman"/>
              </w:rPr>
              <w:t xml:space="preserve"> posterden yararlanarak belirlenir,</w:t>
            </w:r>
          </w:p>
          <w:p w:rsidR="006E33BA" w:rsidRDefault="006E33BA" w:rsidP="009E3176">
            <w:pPr>
              <w:pStyle w:val="ListeParagraf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lirlenen temel dersler kapsamında hoşlandığı ve başarılı olduğu dersler sorulur,</w:t>
            </w:r>
          </w:p>
          <w:p w:rsidR="00372A86" w:rsidRDefault="006E33BA" w:rsidP="009E3176">
            <w:pPr>
              <w:pStyle w:val="ListeParagraf1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oşlanılan ve başarılı olunan dersler göz ö</w:t>
            </w:r>
            <w:r w:rsidR="00FD6F70">
              <w:rPr>
                <w:rFonts w:ascii="Times New Roman" w:hAnsi="Times New Roman"/>
              </w:rPr>
              <w:t>nünde bulundurularak alan/alan alternatiflerine karar verilir.</w:t>
            </w:r>
          </w:p>
          <w:p w:rsidR="00C53190" w:rsidRPr="00372A86" w:rsidRDefault="00613A1C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 w:rsidRPr="00372A86">
              <w:rPr>
                <w:rFonts w:ascii="Times New Roman" w:hAnsi="Times New Roman"/>
              </w:rPr>
              <w:t>Gönüllü öğrenciyle yapılan uygulamanın ardından, tüm ö</w:t>
            </w:r>
            <w:r w:rsidR="006875D3" w:rsidRPr="00372A86">
              <w:rPr>
                <w:rFonts w:ascii="Times New Roman" w:hAnsi="Times New Roman"/>
              </w:rPr>
              <w:t xml:space="preserve">ğrencilere Çalışma Yaprağı-4 dağıtılarak </w:t>
            </w:r>
            <w:r w:rsidR="006875D3" w:rsidRPr="00372A86">
              <w:rPr>
                <w:rFonts w:ascii="Times New Roman" w:hAnsi="Times New Roman"/>
                <w:i/>
              </w:rPr>
              <w:t xml:space="preserve">“Şimdi sizlerden alan seçimi sürecinde </w:t>
            </w:r>
            <w:r w:rsidRPr="00372A86">
              <w:rPr>
                <w:rFonts w:ascii="Times New Roman" w:hAnsi="Times New Roman"/>
                <w:i/>
              </w:rPr>
              <w:t>az önce arkadaşınızla yaptığımız uygulamayla birlikte</w:t>
            </w:r>
            <w:r w:rsidR="00B05227" w:rsidRPr="00372A86">
              <w:rPr>
                <w:rFonts w:ascii="Times New Roman" w:hAnsi="Times New Roman"/>
                <w:i/>
              </w:rPr>
              <w:t xml:space="preserve"> dikkate almanız gereken faktörlerle ilgili </w:t>
            </w:r>
            <w:r w:rsidRPr="00372A86">
              <w:rPr>
                <w:rFonts w:ascii="Times New Roman" w:hAnsi="Times New Roman"/>
                <w:i/>
              </w:rPr>
              <w:t>alan rotanızı</w:t>
            </w:r>
            <w:r w:rsidR="00B05227" w:rsidRPr="00372A86">
              <w:rPr>
                <w:rFonts w:ascii="Times New Roman" w:hAnsi="Times New Roman"/>
                <w:i/>
              </w:rPr>
              <w:t>, tahtada asılı olan posterlerden de faydalanarak doldurmanızı istiyorum.</w:t>
            </w:r>
            <w:r w:rsidR="00FD6F70" w:rsidRPr="00372A86">
              <w:rPr>
                <w:rFonts w:ascii="Times New Roman" w:hAnsi="Times New Roman"/>
                <w:i/>
              </w:rPr>
              <w:t>”</w:t>
            </w:r>
            <w:r w:rsidR="00B05227" w:rsidRPr="00372A86">
              <w:rPr>
                <w:rFonts w:ascii="Times New Roman" w:hAnsi="Times New Roman"/>
                <w:i/>
              </w:rPr>
              <w:t xml:space="preserve"> </w:t>
            </w:r>
            <w:r w:rsidR="003F0E3E" w:rsidRPr="00372A86">
              <w:rPr>
                <w:rFonts w:ascii="Times New Roman" w:hAnsi="Times New Roman"/>
              </w:rPr>
              <w:t>ö</w:t>
            </w:r>
            <w:r w:rsidR="00C53190" w:rsidRPr="00372A86">
              <w:rPr>
                <w:rFonts w:ascii="Times New Roman" w:hAnsi="Times New Roman"/>
              </w:rPr>
              <w:t xml:space="preserve">ğrenciler </w:t>
            </w:r>
            <w:r w:rsidRPr="00372A86">
              <w:rPr>
                <w:rFonts w:ascii="Times New Roman" w:hAnsi="Times New Roman"/>
              </w:rPr>
              <w:t>alan rotalarını</w:t>
            </w:r>
            <w:r w:rsidR="00C53190" w:rsidRPr="00372A86">
              <w:rPr>
                <w:rFonts w:ascii="Times New Roman" w:hAnsi="Times New Roman"/>
              </w:rPr>
              <w:t xml:space="preserve"> tamamlandıktan sonra tartışma soruları ile süreç devam ettirilir:</w:t>
            </w:r>
          </w:p>
          <w:p w:rsidR="00C53190" w:rsidRDefault="00C53190" w:rsidP="009E3176">
            <w:pPr>
              <w:pStyle w:val="ListeParagraf1"/>
              <w:numPr>
                <w:ilvl w:val="0"/>
                <w:numId w:val="2"/>
              </w:numPr>
              <w:spacing w:line="276" w:lineRule="auto"/>
              <w:ind w:left="1452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Kariyer amaçlarınız doğrultusunda </w:t>
            </w:r>
            <w:r w:rsidR="00613A1C">
              <w:rPr>
                <w:rFonts w:ascii="Times New Roman" w:hAnsi="Times New Roman"/>
              </w:rPr>
              <w:t xml:space="preserve">alan rotanızı doldururken </w:t>
            </w:r>
            <w:r w:rsidR="00C34FBB">
              <w:rPr>
                <w:rFonts w:ascii="Times New Roman" w:hAnsi="Times New Roman"/>
              </w:rPr>
              <w:t>ne düşündünüz/hissettiniz?</w:t>
            </w:r>
          </w:p>
          <w:p w:rsidR="00613A1C" w:rsidRPr="00613A1C" w:rsidRDefault="00FD6F70" w:rsidP="009E3176">
            <w:pPr>
              <w:pStyle w:val="ListeParagraf1"/>
              <w:numPr>
                <w:ilvl w:val="0"/>
                <w:numId w:val="2"/>
              </w:numPr>
              <w:spacing w:line="276" w:lineRule="auto"/>
              <w:ind w:left="1452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an rotanızı oluştururken dikkate aldığınız faktörlerin dışında başka faktörler var mı? Bunlar neler olabilir?</w:t>
            </w:r>
          </w:p>
          <w:p w:rsidR="00C53190" w:rsidRPr="005435E2" w:rsidRDefault="00C53190" w:rsidP="009E3176">
            <w:pPr>
              <w:pStyle w:val="ListeParagraf1"/>
              <w:numPr>
                <w:ilvl w:val="0"/>
                <w:numId w:val="6"/>
              </w:numPr>
              <w:spacing w:line="276" w:lineRule="auto"/>
              <w:ind w:left="7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in paylaşımları alındıktan sonra</w:t>
            </w:r>
            <w:r w:rsidR="00613A1C">
              <w:rPr>
                <w:rFonts w:ascii="Times New Roman" w:hAnsi="Times New Roman"/>
              </w:rPr>
              <w:t xml:space="preserve"> “</w:t>
            </w:r>
            <w:r w:rsidR="00613A1C" w:rsidRPr="00613A1C">
              <w:rPr>
                <w:rFonts w:ascii="Times New Roman" w:hAnsi="Times New Roman"/>
                <w:i/>
              </w:rPr>
              <w:t>Sevgi</w:t>
            </w:r>
            <w:r w:rsidR="004A249B">
              <w:rPr>
                <w:rFonts w:ascii="Times New Roman" w:hAnsi="Times New Roman"/>
                <w:i/>
              </w:rPr>
              <w:t>li öğrenciler kariyer yolculuğun</w:t>
            </w:r>
            <w:r w:rsidR="00613A1C" w:rsidRPr="00613A1C">
              <w:rPr>
                <w:rFonts w:ascii="Times New Roman" w:hAnsi="Times New Roman"/>
                <w:i/>
              </w:rPr>
              <w:t>uzda önemli duraklardan biri olan alan seçimi durağın</w:t>
            </w:r>
            <w:r w:rsidR="00FD6F70">
              <w:rPr>
                <w:rFonts w:ascii="Times New Roman" w:hAnsi="Times New Roman"/>
                <w:i/>
              </w:rPr>
              <w:t>dayız. Bugün sizlerle alan rotan</w:t>
            </w:r>
            <w:r w:rsidR="00613A1C" w:rsidRPr="00613A1C">
              <w:rPr>
                <w:rFonts w:ascii="Times New Roman" w:hAnsi="Times New Roman"/>
                <w:i/>
              </w:rPr>
              <w:t xml:space="preserve">ızı belirlerken size uygun alanı bulmaya </w:t>
            </w:r>
            <w:r w:rsidR="00B1484F" w:rsidRPr="00613A1C">
              <w:rPr>
                <w:rFonts w:ascii="Times New Roman" w:hAnsi="Times New Roman"/>
                <w:i/>
              </w:rPr>
              <w:t>çalıştık.</w:t>
            </w:r>
            <w:r w:rsidR="00B1484F">
              <w:rPr>
                <w:rFonts w:ascii="Times New Roman" w:hAnsi="Times New Roman"/>
                <w:i/>
              </w:rPr>
              <w:t xml:space="preserve"> Bunu</w:t>
            </w:r>
            <w:r w:rsidR="00FD6F70">
              <w:rPr>
                <w:rFonts w:ascii="Times New Roman" w:hAnsi="Times New Roman"/>
                <w:i/>
              </w:rPr>
              <w:t xml:space="preserve"> yaparken özellikle </w:t>
            </w:r>
            <w:r w:rsidR="00FD6F70">
              <w:rPr>
                <w:rFonts w:ascii="Times New Roman" w:hAnsi="Times New Roman"/>
                <w:i/>
              </w:rPr>
              <w:lastRenderedPageBreak/>
              <w:t>derslerle alanları ilişkilendirmeye çalıştık. Alan seçimine karar verme süreci sadece ders başarısıyla sınırlandır</w:t>
            </w:r>
            <w:r w:rsidR="0042111A">
              <w:rPr>
                <w:rFonts w:ascii="Times New Roman" w:hAnsi="Times New Roman"/>
                <w:i/>
              </w:rPr>
              <w:t xml:space="preserve">ılamayacak </w:t>
            </w:r>
            <w:r w:rsidR="00FD6F70">
              <w:rPr>
                <w:rFonts w:ascii="Times New Roman" w:hAnsi="Times New Roman"/>
                <w:i/>
              </w:rPr>
              <w:t>kadar geniş olabilir. Bu durumda karar vermekte</w:t>
            </w:r>
            <w:r w:rsidR="0042111A">
              <w:rPr>
                <w:rFonts w:ascii="Times New Roman" w:hAnsi="Times New Roman"/>
                <w:i/>
              </w:rPr>
              <w:t xml:space="preserve"> zorlanabilirsiniz. Bir sonraki etkiliğimizde karar verme sürecinde izleyeceğiniz adımları ele </w:t>
            </w:r>
            <w:r w:rsidR="00B1484F">
              <w:rPr>
                <w:rFonts w:ascii="Times New Roman" w:hAnsi="Times New Roman"/>
                <w:i/>
              </w:rPr>
              <w:t>alacağız. Haftaya</w:t>
            </w:r>
            <w:r w:rsidR="00FD6F70">
              <w:rPr>
                <w:rFonts w:ascii="Times New Roman" w:hAnsi="Times New Roman"/>
                <w:i/>
              </w:rPr>
              <w:t xml:space="preserve"> sizden alan rotalarınızı yanı</w:t>
            </w:r>
            <w:r w:rsidR="0042111A">
              <w:rPr>
                <w:rFonts w:ascii="Times New Roman" w:hAnsi="Times New Roman"/>
                <w:i/>
              </w:rPr>
              <w:t>nızda getirmenizi istiyorum.</w:t>
            </w:r>
            <w:r w:rsidR="00613A1C">
              <w:rPr>
                <w:rFonts w:ascii="Times New Roman" w:hAnsi="Times New Roman"/>
              </w:rPr>
              <w:t>”</w:t>
            </w:r>
            <w:r>
              <w:rPr>
                <w:rFonts w:ascii="Times New Roman" w:hAnsi="Times New Roman"/>
              </w:rPr>
              <w:t xml:space="preserve"> </w:t>
            </w:r>
            <w:r w:rsidR="00613A1C">
              <w:rPr>
                <w:rFonts w:ascii="Times New Roman" w:hAnsi="Times New Roman"/>
              </w:rPr>
              <w:t xml:space="preserve">diyerek </w:t>
            </w:r>
            <w:r>
              <w:rPr>
                <w:rFonts w:ascii="Times New Roman" w:hAnsi="Times New Roman"/>
              </w:rPr>
              <w:t>süreç sonlandırılır.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96" w:type="dxa"/>
          </w:tcPr>
          <w:p w:rsidR="00807E3B" w:rsidRPr="00742460" w:rsidRDefault="004A249B" w:rsidP="009E3176">
            <w:pPr>
              <w:pStyle w:val="ListeParagraf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 xml:space="preserve">Öğrencilerden, </w:t>
            </w:r>
            <w:r w:rsidR="006E33BA">
              <w:rPr>
                <w:rFonts w:ascii="Times New Roman" w:hAnsi="Times New Roman"/>
                <w:sz w:val="24"/>
              </w:rPr>
              <w:t>amaçladıkları</w:t>
            </w:r>
            <w:r>
              <w:rPr>
                <w:rFonts w:ascii="Times New Roman" w:hAnsi="Times New Roman"/>
                <w:sz w:val="24"/>
              </w:rPr>
              <w:t xml:space="preserve"> alan hakkında üst sınıflardaki öğrencilere ve öğretmenlerine merak ettikleri soruları sor</w:t>
            </w:r>
            <w:r w:rsidR="003F0E3E">
              <w:rPr>
                <w:rFonts w:ascii="Times New Roman" w:hAnsi="Times New Roman"/>
                <w:sz w:val="24"/>
              </w:rPr>
              <w:t>maları istenebilir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</w:tr>
      <w:tr w:rsidR="00BF2FB1" w:rsidRPr="008C6DFB" w:rsidTr="00372A86">
        <w:tc>
          <w:tcPr>
            <w:tcW w:w="3686" w:type="dxa"/>
          </w:tcPr>
          <w:p w:rsidR="00BF2FB1" w:rsidRPr="008C6DFB" w:rsidRDefault="00BF2FB1" w:rsidP="0003140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C6DFB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96" w:type="dxa"/>
          </w:tcPr>
          <w:p w:rsidR="00372A86" w:rsidRDefault="0003140E" w:rsidP="009E3176">
            <w:pPr>
              <w:numPr>
                <w:ilvl w:val="0"/>
                <w:numId w:val="8"/>
              </w:num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</w:t>
            </w:r>
            <w:r w:rsidR="00613A1C">
              <w:rPr>
                <w:rFonts w:ascii="Times New Roman" w:hAnsi="Times New Roman"/>
                <w:sz w:val="24"/>
                <w:szCs w:val="24"/>
              </w:rPr>
              <w:t>prağı -1, Çalışma Yaprağı -</w:t>
            </w:r>
            <w:r w:rsidR="00B1484F">
              <w:rPr>
                <w:rFonts w:ascii="Times New Roman" w:hAnsi="Times New Roman"/>
                <w:sz w:val="24"/>
                <w:szCs w:val="24"/>
              </w:rPr>
              <w:t>2, Çalışma</w:t>
            </w:r>
            <w:r w:rsidR="00613A1C">
              <w:rPr>
                <w:rFonts w:ascii="Times New Roman" w:hAnsi="Times New Roman"/>
                <w:sz w:val="24"/>
                <w:szCs w:val="24"/>
              </w:rPr>
              <w:t xml:space="preserve"> Yaprağı -3, Çalışma Yaprağı 4’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 yer alan görseller </w:t>
            </w:r>
            <w:r w:rsidR="00613A1C">
              <w:rPr>
                <w:rFonts w:ascii="Times New Roman" w:hAnsi="Times New Roman"/>
                <w:sz w:val="24"/>
                <w:szCs w:val="24"/>
              </w:rPr>
              <w:t>A3 formatında hazırlanamıyorsa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görsel de görünebilecek şekilde tahtaya yansıtılır.</w:t>
            </w:r>
          </w:p>
          <w:p w:rsidR="00372A86" w:rsidRDefault="004858CD" w:rsidP="009E3176">
            <w:pPr>
              <w:numPr>
                <w:ilvl w:val="0"/>
                <w:numId w:val="8"/>
              </w:num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Alan adaları okul türlerine göre uyarlanabilir. Uygulayıcı okulda bulunan alanlar ve dersler hakkında bilgi toplayarak öğrencilere konu hakkında bilgi verir</w:t>
            </w:r>
            <w:r w:rsidR="00372A86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372A86" w:rsidRDefault="00372A86" w:rsidP="00372A86">
            <w:p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372A86" w:rsidRDefault="00B64719" w:rsidP="00372A86">
            <w:p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372A86" w:rsidRDefault="00372A86" w:rsidP="00372A86">
            <w:p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372A86" w:rsidRDefault="00B64719" w:rsidP="009E3176">
            <w:pPr>
              <w:numPr>
                <w:ilvl w:val="0"/>
                <w:numId w:val="9"/>
              </w:num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64719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372A86" w:rsidRDefault="00B64719" w:rsidP="009E3176">
            <w:pPr>
              <w:numPr>
                <w:ilvl w:val="0"/>
                <w:numId w:val="9"/>
              </w:num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B64719" w:rsidRPr="00372A86" w:rsidRDefault="00B64719" w:rsidP="009E3176">
            <w:pPr>
              <w:numPr>
                <w:ilvl w:val="0"/>
                <w:numId w:val="9"/>
              </w:numPr>
              <w:spacing w:after="0" w:line="276" w:lineRule="auto"/>
              <w:ind w:left="74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72A86">
              <w:rPr>
                <w:rFonts w:ascii="Times New Roman" w:hAnsi="Times New Roman"/>
                <w:sz w:val="24"/>
                <w:szCs w:val="24"/>
              </w:rPr>
              <w:t>Çalışma yapraklarının doldurulması sırasında öğretmen desteği sağlanabilir.</w:t>
            </w:r>
          </w:p>
          <w:p w:rsidR="00B64719" w:rsidRPr="00251285" w:rsidRDefault="00B64719" w:rsidP="00B64719">
            <w:pPr>
              <w:spacing w:after="0" w:line="276" w:lineRule="auto"/>
              <w:jc w:val="both"/>
            </w:pPr>
          </w:p>
        </w:tc>
      </w:tr>
      <w:tr w:rsidR="003F0E3E" w:rsidRPr="008C6DFB" w:rsidTr="00372A86">
        <w:tc>
          <w:tcPr>
            <w:tcW w:w="3686" w:type="dxa"/>
          </w:tcPr>
          <w:p w:rsidR="003F0E3E" w:rsidRPr="008C6DFB" w:rsidRDefault="003F0E3E" w:rsidP="0003140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096" w:type="dxa"/>
          </w:tcPr>
          <w:p w:rsidR="003F0E3E" w:rsidRDefault="003F0E3E" w:rsidP="003F0E3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uma Atalay</w:t>
            </w:r>
          </w:p>
        </w:tc>
      </w:tr>
    </w:tbl>
    <w:p w:rsidR="008D77FE" w:rsidRDefault="008D77FE" w:rsidP="008D77FE">
      <w:bookmarkStart w:id="1" w:name="_Toc45900416"/>
    </w:p>
    <w:p w:rsidR="00372A86" w:rsidRDefault="0003140E" w:rsidP="00B1484F">
      <w:pPr>
        <w:jc w:val="center"/>
        <w:rPr>
          <w:rFonts w:ascii="Times New Roman" w:hAnsi="Times New Roman"/>
          <w:b/>
          <w:sz w:val="24"/>
          <w:szCs w:val="24"/>
        </w:rPr>
      </w:pPr>
      <w:r>
        <w:br w:type="page"/>
      </w:r>
      <w:r w:rsidR="002B126F">
        <w:rPr>
          <w:b/>
          <w:noProof/>
          <w:lang w:eastAsia="tr-TR"/>
        </w:rPr>
        <w:lastRenderedPageBreak/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-681990</wp:posOffset>
            </wp:positionH>
            <wp:positionV relativeFrom="paragraph">
              <wp:posOffset>824230</wp:posOffset>
            </wp:positionV>
            <wp:extent cx="7176770" cy="5377815"/>
            <wp:effectExtent l="0" t="0" r="5080" b="0"/>
            <wp:wrapSquare wrapText="bothSides"/>
            <wp:docPr id="16" name="Resim 16" descr="alanlarr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lanlarr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6770" cy="537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484F">
        <w:rPr>
          <w:rFonts w:ascii="Times New Roman" w:hAnsi="Times New Roman"/>
          <w:b/>
          <w:sz w:val="24"/>
          <w:szCs w:val="24"/>
        </w:rPr>
        <w:t>Çalışma Yaprağı</w:t>
      </w:r>
      <w:r w:rsidR="00FC0275">
        <w:rPr>
          <w:rFonts w:ascii="Times New Roman" w:hAnsi="Times New Roman"/>
          <w:b/>
          <w:sz w:val="24"/>
          <w:szCs w:val="24"/>
        </w:rPr>
        <w:t>-</w:t>
      </w:r>
      <w:r w:rsidRPr="00B1484F">
        <w:rPr>
          <w:rFonts w:ascii="Times New Roman" w:hAnsi="Times New Roman"/>
          <w:b/>
          <w:sz w:val="24"/>
          <w:szCs w:val="24"/>
        </w:rPr>
        <w:t>1</w:t>
      </w:r>
    </w:p>
    <w:p w:rsidR="008D77FE" w:rsidRPr="00B1484F" w:rsidRDefault="00B05227" w:rsidP="00B1484F">
      <w:pPr>
        <w:jc w:val="center"/>
        <w:rPr>
          <w:rFonts w:ascii="Times New Roman" w:hAnsi="Times New Roman"/>
          <w:b/>
          <w:sz w:val="24"/>
          <w:szCs w:val="24"/>
        </w:rPr>
      </w:pPr>
      <w:r w:rsidRPr="00B1484F">
        <w:rPr>
          <w:rFonts w:ascii="Times New Roman" w:hAnsi="Times New Roman"/>
          <w:b/>
          <w:sz w:val="24"/>
          <w:szCs w:val="24"/>
        </w:rPr>
        <w:t>Alan-Ders Adaları</w:t>
      </w:r>
    </w:p>
    <w:p w:rsidR="0003140E" w:rsidRDefault="0003140E" w:rsidP="008D77FE"/>
    <w:p w:rsidR="0003140E" w:rsidRDefault="008D77FE" w:rsidP="0003140E">
      <w:pPr>
        <w:tabs>
          <w:tab w:val="left" w:pos="3000"/>
        </w:tabs>
        <w:jc w:val="both"/>
        <w:rPr>
          <w:rFonts w:ascii="Times New Roman" w:hAnsi="Times New Roman"/>
          <w:sz w:val="24"/>
          <w:szCs w:val="24"/>
        </w:rPr>
      </w:pPr>
      <w:r w:rsidRPr="008D77FE">
        <w:rPr>
          <w:rFonts w:ascii="Times New Roman" w:hAnsi="Times New Roman"/>
          <w:sz w:val="24"/>
          <w:szCs w:val="24"/>
        </w:rPr>
        <w:t xml:space="preserve"> </w:t>
      </w:r>
      <w:r w:rsidR="0003140E">
        <w:rPr>
          <w:rFonts w:ascii="Times New Roman" w:hAnsi="Times New Roman"/>
          <w:sz w:val="24"/>
          <w:szCs w:val="24"/>
        </w:rPr>
        <w:tab/>
      </w:r>
    </w:p>
    <w:p w:rsidR="00372A86" w:rsidRDefault="0003140E" w:rsidP="00B1484F">
      <w:pPr>
        <w:tabs>
          <w:tab w:val="left" w:pos="3000"/>
        </w:tabs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B1484F">
        <w:rPr>
          <w:rFonts w:ascii="Times New Roman" w:hAnsi="Times New Roman"/>
          <w:b/>
          <w:sz w:val="24"/>
          <w:szCs w:val="24"/>
        </w:rPr>
        <w:lastRenderedPageBreak/>
        <w:t>Çalışma Yaprağı</w:t>
      </w:r>
      <w:r w:rsidR="00FC0275">
        <w:rPr>
          <w:rFonts w:ascii="Times New Roman" w:hAnsi="Times New Roman"/>
          <w:b/>
          <w:sz w:val="24"/>
          <w:szCs w:val="24"/>
        </w:rPr>
        <w:t>-</w:t>
      </w:r>
      <w:r w:rsidR="00B1484F" w:rsidRPr="00B1484F">
        <w:rPr>
          <w:rFonts w:ascii="Times New Roman" w:hAnsi="Times New Roman"/>
          <w:b/>
          <w:sz w:val="24"/>
          <w:szCs w:val="24"/>
        </w:rPr>
        <w:t>2</w:t>
      </w:r>
    </w:p>
    <w:p w:rsidR="0003140E" w:rsidRPr="00B1484F" w:rsidRDefault="00B05227" w:rsidP="00B1484F">
      <w:pPr>
        <w:tabs>
          <w:tab w:val="left" w:pos="3000"/>
        </w:tabs>
        <w:jc w:val="center"/>
        <w:rPr>
          <w:rFonts w:ascii="Times New Roman" w:hAnsi="Times New Roman"/>
          <w:b/>
          <w:sz w:val="24"/>
          <w:szCs w:val="24"/>
        </w:rPr>
      </w:pPr>
      <w:r w:rsidRPr="00B1484F">
        <w:rPr>
          <w:rFonts w:ascii="Times New Roman" w:hAnsi="Times New Roman"/>
          <w:b/>
          <w:sz w:val="24"/>
          <w:szCs w:val="24"/>
        </w:rPr>
        <w:t>İlgi</w:t>
      </w:r>
      <w:r w:rsidR="00B1484F" w:rsidRPr="00B1484F">
        <w:rPr>
          <w:rFonts w:ascii="Times New Roman" w:hAnsi="Times New Roman"/>
          <w:b/>
          <w:sz w:val="24"/>
          <w:szCs w:val="24"/>
        </w:rPr>
        <w:t>, Yetenek Ve Meslek Değerleri Adaları</w:t>
      </w:r>
    </w:p>
    <w:p w:rsidR="008D77FE" w:rsidRPr="008D77FE" w:rsidRDefault="002B126F" w:rsidP="0003140E">
      <w:pPr>
        <w:tabs>
          <w:tab w:val="left" w:pos="3000"/>
        </w:tabs>
        <w:jc w:val="both"/>
        <w:rPr>
          <w:rFonts w:ascii="Times New Roman" w:hAnsi="Times New Roman"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575945</wp:posOffset>
            </wp:positionH>
            <wp:positionV relativeFrom="paragraph">
              <wp:posOffset>493395</wp:posOffset>
            </wp:positionV>
            <wp:extent cx="7119620" cy="4997450"/>
            <wp:effectExtent l="0" t="0" r="5080" b="0"/>
            <wp:wrapSquare wrapText="bothSides"/>
            <wp:docPr id="17" name="Resim 17" descr="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A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9620" cy="499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40E" w:rsidRDefault="0003140E" w:rsidP="008D77FE">
      <w:pPr>
        <w:jc w:val="center"/>
      </w:pPr>
    </w:p>
    <w:p w:rsidR="00372A86" w:rsidRDefault="0003140E" w:rsidP="00B1484F">
      <w:pPr>
        <w:jc w:val="center"/>
        <w:rPr>
          <w:rFonts w:ascii="Times New Roman" w:hAnsi="Times New Roman"/>
          <w:b/>
          <w:sz w:val="24"/>
        </w:rPr>
      </w:pPr>
      <w:r>
        <w:br w:type="page"/>
      </w:r>
      <w:r w:rsidRPr="00B1484F">
        <w:rPr>
          <w:rFonts w:ascii="Times New Roman" w:hAnsi="Times New Roman"/>
          <w:b/>
          <w:sz w:val="24"/>
        </w:rPr>
        <w:lastRenderedPageBreak/>
        <w:t>Çalışma Yaprağı</w:t>
      </w:r>
      <w:r w:rsidR="00FC0275">
        <w:rPr>
          <w:rFonts w:ascii="Times New Roman" w:hAnsi="Times New Roman"/>
          <w:b/>
          <w:sz w:val="24"/>
        </w:rPr>
        <w:t>-</w:t>
      </w:r>
      <w:r w:rsidRPr="00B1484F">
        <w:rPr>
          <w:rFonts w:ascii="Times New Roman" w:hAnsi="Times New Roman"/>
          <w:b/>
          <w:sz w:val="24"/>
        </w:rPr>
        <w:t>3</w:t>
      </w:r>
    </w:p>
    <w:p w:rsidR="0003140E" w:rsidRPr="00B1484F" w:rsidRDefault="00B05227" w:rsidP="00B1484F">
      <w:pPr>
        <w:jc w:val="center"/>
        <w:rPr>
          <w:rFonts w:ascii="Times New Roman" w:hAnsi="Times New Roman"/>
          <w:b/>
        </w:rPr>
      </w:pPr>
      <w:r w:rsidRPr="00B1484F">
        <w:rPr>
          <w:rFonts w:ascii="Times New Roman" w:hAnsi="Times New Roman"/>
          <w:b/>
          <w:sz w:val="24"/>
        </w:rPr>
        <w:t>Alan-Meslek Adaları</w:t>
      </w:r>
    </w:p>
    <w:p w:rsidR="0003140E" w:rsidRDefault="002B126F" w:rsidP="008D77FE">
      <w:pPr>
        <w:jc w:val="center"/>
      </w:pPr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48640</wp:posOffset>
            </wp:positionH>
            <wp:positionV relativeFrom="paragraph">
              <wp:posOffset>483235</wp:posOffset>
            </wp:positionV>
            <wp:extent cx="6828790" cy="5124450"/>
            <wp:effectExtent l="0" t="0" r="0" b="0"/>
            <wp:wrapSquare wrapText="bothSides"/>
            <wp:docPr id="18" name="Resim 18" descr="mesleklerrr%20alanlarr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mesleklerrr%20alanlarr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8790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40E" w:rsidRDefault="0003140E" w:rsidP="008D77FE">
      <w:pPr>
        <w:jc w:val="center"/>
      </w:pPr>
    </w:p>
    <w:p w:rsidR="0003140E" w:rsidRDefault="0003140E" w:rsidP="0003140E">
      <w:pPr>
        <w:tabs>
          <w:tab w:val="left" w:pos="570"/>
        </w:tabs>
      </w:pPr>
      <w:r>
        <w:tab/>
      </w:r>
    </w:p>
    <w:p w:rsidR="00372A86" w:rsidRDefault="0003140E" w:rsidP="00B1484F">
      <w:pPr>
        <w:tabs>
          <w:tab w:val="left" w:pos="570"/>
        </w:tabs>
        <w:jc w:val="center"/>
        <w:rPr>
          <w:rFonts w:ascii="Times New Roman" w:hAnsi="Times New Roman"/>
          <w:b/>
          <w:sz w:val="24"/>
        </w:rPr>
      </w:pPr>
      <w:r>
        <w:br w:type="page"/>
      </w:r>
      <w:r w:rsidR="002B126F">
        <w:rPr>
          <w:rFonts w:ascii="Times New Roman" w:hAnsi="Times New Roman"/>
          <w:b/>
          <w:noProof/>
          <w:sz w:val="24"/>
          <w:lang w:eastAsia="tr-TR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38530</wp:posOffset>
            </wp:positionH>
            <wp:positionV relativeFrom="paragraph">
              <wp:posOffset>958850</wp:posOffset>
            </wp:positionV>
            <wp:extent cx="7527290" cy="5648325"/>
            <wp:effectExtent l="0" t="0" r="0" b="9525"/>
            <wp:wrapSquare wrapText="bothSides"/>
            <wp:docPr id="19" name="Resim 19" descr="alan rot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lan rotam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7290" cy="564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484F">
        <w:rPr>
          <w:rFonts w:ascii="Times New Roman" w:hAnsi="Times New Roman"/>
          <w:b/>
          <w:sz w:val="24"/>
        </w:rPr>
        <w:t>Çalışma Yaprağı</w:t>
      </w:r>
      <w:r w:rsidR="00FC0275">
        <w:rPr>
          <w:rFonts w:ascii="Times New Roman" w:hAnsi="Times New Roman"/>
          <w:b/>
          <w:sz w:val="24"/>
        </w:rPr>
        <w:t>-</w:t>
      </w:r>
      <w:r w:rsidRPr="00B1484F">
        <w:rPr>
          <w:rFonts w:ascii="Times New Roman" w:hAnsi="Times New Roman"/>
          <w:b/>
          <w:sz w:val="24"/>
        </w:rPr>
        <w:t>4</w:t>
      </w:r>
    </w:p>
    <w:p w:rsidR="0003140E" w:rsidRPr="00B1484F" w:rsidRDefault="00613A1C" w:rsidP="00B1484F">
      <w:pPr>
        <w:tabs>
          <w:tab w:val="left" w:pos="570"/>
        </w:tabs>
        <w:jc w:val="center"/>
        <w:rPr>
          <w:rFonts w:ascii="Times New Roman" w:hAnsi="Times New Roman"/>
          <w:b/>
        </w:rPr>
      </w:pPr>
      <w:r w:rsidRPr="00B1484F">
        <w:rPr>
          <w:rFonts w:ascii="Times New Roman" w:hAnsi="Times New Roman"/>
          <w:b/>
          <w:sz w:val="24"/>
        </w:rPr>
        <w:t>Alan Rotam</w:t>
      </w:r>
    </w:p>
    <w:p w:rsidR="0003140E" w:rsidRDefault="0003140E" w:rsidP="0003140E">
      <w:pPr>
        <w:tabs>
          <w:tab w:val="left" w:pos="570"/>
        </w:tabs>
      </w:pPr>
    </w:p>
    <w:bookmarkEnd w:id="1"/>
    <w:p w:rsidR="00AD3A3D" w:rsidRPr="00372A86" w:rsidRDefault="00AD3A3D" w:rsidP="00372A86">
      <w:pPr>
        <w:rPr>
          <w:rFonts w:ascii="Times New Roman" w:hAnsi="Times New Roman"/>
          <w:b/>
          <w:sz w:val="24"/>
          <w:szCs w:val="24"/>
        </w:rPr>
      </w:pPr>
    </w:p>
    <w:sectPr w:rsidR="00AD3A3D" w:rsidRPr="00372A86" w:rsidSect="000A3095">
      <w:footerReference w:type="default" r:id="rId13"/>
      <w:pgSz w:w="11906" w:h="16838"/>
      <w:pgMar w:top="992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421A" w:rsidRDefault="0058421A" w:rsidP="00BF2FB1">
      <w:pPr>
        <w:spacing w:after="0" w:line="240" w:lineRule="auto"/>
      </w:pPr>
      <w:r>
        <w:separator/>
      </w:r>
    </w:p>
  </w:endnote>
  <w:endnote w:type="continuationSeparator" w:id="0">
    <w:p w:rsidR="0058421A" w:rsidRDefault="0058421A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5314" w:rsidRDefault="0010077C">
    <w:pPr>
      <w:pStyle w:val="Altbilgi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B126F">
      <w:rPr>
        <w:noProof/>
      </w:rPr>
      <w:t>7</w:t>
    </w:r>
    <w:r>
      <w:fldChar w:fldCharType="end"/>
    </w:r>
  </w:p>
  <w:p w:rsidR="00E95314" w:rsidRDefault="00E9531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421A" w:rsidRDefault="0058421A" w:rsidP="00BF2FB1">
      <w:pPr>
        <w:spacing w:after="0" w:line="240" w:lineRule="auto"/>
      </w:pPr>
      <w:r>
        <w:separator/>
      </w:r>
    </w:p>
  </w:footnote>
  <w:footnote w:type="continuationSeparator" w:id="0">
    <w:p w:rsidR="0058421A" w:rsidRDefault="0058421A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4434F"/>
    <w:multiLevelType w:val="hybridMultilevel"/>
    <w:tmpl w:val="FAB69A66"/>
    <w:lvl w:ilvl="0" w:tplc="5478D8DC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E843DB"/>
    <w:multiLevelType w:val="hybridMultilevel"/>
    <w:tmpl w:val="F18651C8"/>
    <w:lvl w:ilvl="0" w:tplc="5478D8DC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297DD0"/>
    <w:multiLevelType w:val="hybridMultilevel"/>
    <w:tmpl w:val="ABFA1B38"/>
    <w:lvl w:ilvl="0" w:tplc="5478D8DC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C86C32"/>
    <w:multiLevelType w:val="hybridMultilevel"/>
    <w:tmpl w:val="ABFA1B38"/>
    <w:lvl w:ilvl="0" w:tplc="5478D8DC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382A5A"/>
    <w:multiLevelType w:val="hybridMultilevel"/>
    <w:tmpl w:val="DED0954E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23886204"/>
    <w:multiLevelType w:val="hybridMultilevel"/>
    <w:tmpl w:val="0D408C14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71506E0"/>
    <w:multiLevelType w:val="hybridMultilevel"/>
    <w:tmpl w:val="FF32CF04"/>
    <w:lvl w:ilvl="0" w:tplc="041F0001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7">
    <w:nsid w:val="366F1100"/>
    <w:multiLevelType w:val="hybridMultilevel"/>
    <w:tmpl w:val="EA901AC2"/>
    <w:lvl w:ilvl="0" w:tplc="5478D8DC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DB29CD"/>
    <w:multiLevelType w:val="hybridMultilevel"/>
    <w:tmpl w:val="9D24E1D8"/>
    <w:lvl w:ilvl="0" w:tplc="C3A62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7"/>
  </w:num>
  <w:num w:numId="7">
    <w:abstractNumId w:val="1"/>
  </w:num>
  <w:num w:numId="8">
    <w:abstractNumId w:val="2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3ADD"/>
    <w:rsid w:val="00027B53"/>
    <w:rsid w:val="0003140E"/>
    <w:rsid w:val="00034A38"/>
    <w:rsid w:val="00056A97"/>
    <w:rsid w:val="000630C1"/>
    <w:rsid w:val="00065F98"/>
    <w:rsid w:val="00066C21"/>
    <w:rsid w:val="00067EE0"/>
    <w:rsid w:val="00090ACF"/>
    <w:rsid w:val="0009620C"/>
    <w:rsid w:val="000A3095"/>
    <w:rsid w:val="000A38B7"/>
    <w:rsid w:val="000B0DF1"/>
    <w:rsid w:val="000B68CD"/>
    <w:rsid w:val="000D549E"/>
    <w:rsid w:val="000D68EB"/>
    <w:rsid w:val="0010077C"/>
    <w:rsid w:val="00102683"/>
    <w:rsid w:val="00106033"/>
    <w:rsid w:val="00106B4C"/>
    <w:rsid w:val="0015785A"/>
    <w:rsid w:val="00164B52"/>
    <w:rsid w:val="00166597"/>
    <w:rsid w:val="001B0547"/>
    <w:rsid w:val="001C290B"/>
    <w:rsid w:val="001D00F7"/>
    <w:rsid w:val="001D42AF"/>
    <w:rsid w:val="001D5E6F"/>
    <w:rsid w:val="001D7CBA"/>
    <w:rsid w:val="001E2B21"/>
    <w:rsid w:val="001F35E1"/>
    <w:rsid w:val="0022004F"/>
    <w:rsid w:val="00222DDF"/>
    <w:rsid w:val="00230BB2"/>
    <w:rsid w:val="00243DBC"/>
    <w:rsid w:val="002501D1"/>
    <w:rsid w:val="00251285"/>
    <w:rsid w:val="0025652B"/>
    <w:rsid w:val="002676BD"/>
    <w:rsid w:val="00275DCF"/>
    <w:rsid w:val="002B126F"/>
    <w:rsid w:val="002B5937"/>
    <w:rsid w:val="002C3820"/>
    <w:rsid w:val="002C77BE"/>
    <w:rsid w:val="002D29C4"/>
    <w:rsid w:val="002D4E95"/>
    <w:rsid w:val="002E1DF0"/>
    <w:rsid w:val="002E78E7"/>
    <w:rsid w:val="0030093A"/>
    <w:rsid w:val="00302B89"/>
    <w:rsid w:val="00304A19"/>
    <w:rsid w:val="00307E8A"/>
    <w:rsid w:val="00310EBD"/>
    <w:rsid w:val="00332461"/>
    <w:rsid w:val="00333EAE"/>
    <w:rsid w:val="00347B4A"/>
    <w:rsid w:val="00372A86"/>
    <w:rsid w:val="003754FD"/>
    <w:rsid w:val="003831C2"/>
    <w:rsid w:val="003873B1"/>
    <w:rsid w:val="003A651C"/>
    <w:rsid w:val="003B0F50"/>
    <w:rsid w:val="003B6078"/>
    <w:rsid w:val="003C3103"/>
    <w:rsid w:val="003C51B2"/>
    <w:rsid w:val="003C5FA8"/>
    <w:rsid w:val="003D0B1B"/>
    <w:rsid w:val="003D7E17"/>
    <w:rsid w:val="003F0E3E"/>
    <w:rsid w:val="004051F2"/>
    <w:rsid w:val="00407AAA"/>
    <w:rsid w:val="0042111A"/>
    <w:rsid w:val="00456D46"/>
    <w:rsid w:val="00460230"/>
    <w:rsid w:val="00471703"/>
    <w:rsid w:val="004858CD"/>
    <w:rsid w:val="00486B9A"/>
    <w:rsid w:val="004A035D"/>
    <w:rsid w:val="004A249B"/>
    <w:rsid w:val="004A4587"/>
    <w:rsid w:val="004A4DFC"/>
    <w:rsid w:val="004D0E97"/>
    <w:rsid w:val="004F2CD6"/>
    <w:rsid w:val="005435E2"/>
    <w:rsid w:val="005700D1"/>
    <w:rsid w:val="0058421A"/>
    <w:rsid w:val="00587499"/>
    <w:rsid w:val="00591E27"/>
    <w:rsid w:val="005E1049"/>
    <w:rsid w:val="005F5274"/>
    <w:rsid w:val="00613A1C"/>
    <w:rsid w:val="006363A1"/>
    <w:rsid w:val="006426D0"/>
    <w:rsid w:val="006613E6"/>
    <w:rsid w:val="00674197"/>
    <w:rsid w:val="006875D3"/>
    <w:rsid w:val="00690A13"/>
    <w:rsid w:val="006911E1"/>
    <w:rsid w:val="00691B79"/>
    <w:rsid w:val="006974F3"/>
    <w:rsid w:val="006A0CD7"/>
    <w:rsid w:val="006A1C88"/>
    <w:rsid w:val="006C698E"/>
    <w:rsid w:val="006D7351"/>
    <w:rsid w:val="006E33BA"/>
    <w:rsid w:val="006E57CA"/>
    <w:rsid w:val="006F3351"/>
    <w:rsid w:val="00710BD5"/>
    <w:rsid w:val="00714649"/>
    <w:rsid w:val="0072046A"/>
    <w:rsid w:val="0072357B"/>
    <w:rsid w:val="007249A8"/>
    <w:rsid w:val="00726C3B"/>
    <w:rsid w:val="00740CE6"/>
    <w:rsid w:val="00742460"/>
    <w:rsid w:val="007725CC"/>
    <w:rsid w:val="007742B3"/>
    <w:rsid w:val="007E119D"/>
    <w:rsid w:val="008053E7"/>
    <w:rsid w:val="00807E3B"/>
    <w:rsid w:val="00820308"/>
    <w:rsid w:val="00821708"/>
    <w:rsid w:val="00821CFB"/>
    <w:rsid w:val="00837935"/>
    <w:rsid w:val="00850F24"/>
    <w:rsid w:val="008514B2"/>
    <w:rsid w:val="00863681"/>
    <w:rsid w:val="00865033"/>
    <w:rsid w:val="008A3658"/>
    <w:rsid w:val="008A6BFB"/>
    <w:rsid w:val="008C6DFB"/>
    <w:rsid w:val="008D43B1"/>
    <w:rsid w:val="008D77FE"/>
    <w:rsid w:val="008E148F"/>
    <w:rsid w:val="008E27CF"/>
    <w:rsid w:val="008F1508"/>
    <w:rsid w:val="009064AD"/>
    <w:rsid w:val="00921AB1"/>
    <w:rsid w:val="00927AC0"/>
    <w:rsid w:val="009433A2"/>
    <w:rsid w:val="00947B3C"/>
    <w:rsid w:val="00966163"/>
    <w:rsid w:val="00967F10"/>
    <w:rsid w:val="00982C2F"/>
    <w:rsid w:val="00987046"/>
    <w:rsid w:val="009A1946"/>
    <w:rsid w:val="009B0858"/>
    <w:rsid w:val="009B4823"/>
    <w:rsid w:val="009C2539"/>
    <w:rsid w:val="009D4CCE"/>
    <w:rsid w:val="009E16E8"/>
    <w:rsid w:val="009E3176"/>
    <w:rsid w:val="009E31C2"/>
    <w:rsid w:val="009E5187"/>
    <w:rsid w:val="00A219E5"/>
    <w:rsid w:val="00A343C4"/>
    <w:rsid w:val="00A43EAE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B05227"/>
    <w:rsid w:val="00B1484F"/>
    <w:rsid w:val="00B32978"/>
    <w:rsid w:val="00B34A00"/>
    <w:rsid w:val="00B62CC6"/>
    <w:rsid w:val="00B64719"/>
    <w:rsid w:val="00B67E48"/>
    <w:rsid w:val="00B956D2"/>
    <w:rsid w:val="00BB3AA5"/>
    <w:rsid w:val="00BC6FCB"/>
    <w:rsid w:val="00BD2974"/>
    <w:rsid w:val="00BE6E46"/>
    <w:rsid w:val="00BF2FB1"/>
    <w:rsid w:val="00C036C4"/>
    <w:rsid w:val="00C050AF"/>
    <w:rsid w:val="00C059F1"/>
    <w:rsid w:val="00C16A92"/>
    <w:rsid w:val="00C3484E"/>
    <w:rsid w:val="00C34FBB"/>
    <w:rsid w:val="00C53190"/>
    <w:rsid w:val="00C60451"/>
    <w:rsid w:val="00C70525"/>
    <w:rsid w:val="00C92851"/>
    <w:rsid w:val="00C977C8"/>
    <w:rsid w:val="00CA227F"/>
    <w:rsid w:val="00CB2791"/>
    <w:rsid w:val="00CC19DE"/>
    <w:rsid w:val="00CC23C7"/>
    <w:rsid w:val="00CC2E60"/>
    <w:rsid w:val="00CC3CFC"/>
    <w:rsid w:val="00D22062"/>
    <w:rsid w:val="00D345EB"/>
    <w:rsid w:val="00D35A38"/>
    <w:rsid w:val="00D377B8"/>
    <w:rsid w:val="00D403AD"/>
    <w:rsid w:val="00D46645"/>
    <w:rsid w:val="00D479EA"/>
    <w:rsid w:val="00D778A0"/>
    <w:rsid w:val="00D813D6"/>
    <w:rsid w:val="00D84321"/>
    <w:rsid w:val="00D942D1"/>
    <w:rsid w:val="00D96F3B"/>
    <w:rsid w:val="00DA54E2"/>
    <w:rsid w:val="00DB7171"/>
    <w:rsid w:val="00DD5336"/>
    <w:rsid w:val="00DF25E7"/>
    <w:rsid w:val="00DF5825"/>
    <w:rsid w:val="00E42A0E"/>
    <w:rsid w:val="00E42F27"/>
    <w:rsid w:val="00E5409A"/>
    <w:rsid w:val="00E755FA"/>
    <w:rsid w:val="00E80960"/>
    <w:rsid w:val="00E81C67"/>
    <w:rsid w:val="00E86A94"/>
    <w:rsid w:val="00E95314"/>
    <w:rsid w:val="00EB22FF"/>
    <w:rsid w:val="00EB51EE"/>
    <w:rsid w:val="00EB5729"/>
    <w:rsid w:val="00EC1E21"/>
    <w:rsid w:val="00ED1F16"/>
    <w:rsid w:val="00ED6D46"/>
    <w:rsid w:val="00EF1FA5"/>
    <w:rsid w:val="00F11D8B"/>
    <w:rsid w:val="00F35C5F"/>
    <w:rsid w:val="00F41801"/>
    <w:rsid w:val="00F4185C"/>
    <w:rsid w:val="00F61381"/>
    <w:rsid w:val="00F66F7D"/>
    <w:rsid w:val="00F81AC1"/>
    <w:rsid w:val="00F86769"/>
    <w:rsid w:val="00F9426F"/>
    <w:rsid w:val="00FB397C"/>
    <w:rsid w:val="00FB48E9"/>
    <w:rsid w:val="00FC0275"/>
    <w:rsid w:val="00FC20E4"/>
    <w:rsid w:val="00FD1D58"/>
    <w:rsid w:val="00FD6F7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  <w:lang w:val="x-none" w:eastAsia="x-none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  <w:lang w:val="x-none" w:eastAsia="x-none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uiPriority w:val="9"/>
    <w:rsid w:val="003831C2"/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val="x-none" w:eastAsia="ko-KR"/>
    </w:rPr>
  </w:style>
  <w:style w:type="character" w:customStyle="1" w:styleId="DipnotMetniChar">
    <w:name w:val="Dipnot Metni Char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link w:val="Balk2"/>
    <w:uiPriority w:val="9"/>
    <w:rsid w:val="006D7351"/>
    <w:rPr>
      <w:rFonts w:ascii="Times New Roman" w:eastAsia="Times New Roman" w:hAnsi="Times New Roman" w:cs="Times New Roman"/>
      <w:b/>
      <w:bCs/>
      <w:sz w:val="24"/>
      <w:szCs w:val="26"/>
    </w:rPr>
  </w:style>
  <w:style w:type="character" w:styleId="Kpr">
    <w:name w:val="Hyperlink"/>
    <w:uiPriority w:val="99"/>
    <w:unhideWhenUsed/>
    <w:rsid w:val="00AD3A3D"/>
    <w:rPr>
      <w:color w:val="0563C1"/>
      <w:u w:val="single"/>
    </w:rPr>
  </w:style>
  <w:style w:type="table" w:styleId="TabloKlavuzu">
    <w:name w:val="Table Grid"/>
    <w:basedOn w:val="NormalTablo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basedOn w:val="NormalTablo"/>
    <w:uiPriority w:val="60"/>
    <w:rsid w:val="00D377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klamaMetniChar">
    <w:name w:val="Açıklama Metni Char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SonnotMetniChar">
    <w:name w:val="Sonnot Metni Char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927AC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D77FE"/>
    <w:rPr>
      <w:rFonts w:ascii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  <w:lang w:val="x-none" w:eastAsia="x-none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  <w:lang w:val="x-none" w:eastAsia="x-none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uiPriority w:val="9"/>
    <w:rsid w:val="003831C2"/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val="x-none" w:eastAsia="ko-KR"/>
    </w:rPr>
  </w:style>
  <w:style w:type="character" w:customStyle="1" w:styleId="DipnotMetniChar">
    <w:name w:val="Dipnot Metni Char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link w:val="Balk2"/>
    <w:uiPriority w:val="9"/>
    <w:rsid w:val="006D7351"/>
    <w:rPr>
      <w:rFonts w:ascii="Times New Roman" w:eastAsia="Times New Roman" w:hAnsi="Times New Roman" w:cs="Times New Roman"/>
      <w:b/>
      <w:bCs/>
      <w:sz w:val="24"/>
      <w:szCs w:val="26"/>
    </w:rPr>
  </w:style>
  <w:style w:type="character" w:styleId="Kpr">
    <w:name w:val="Hyperlink"/>
    <w:uiPriority w:val="99"/>
    <w:unhideWhenUsed/>
    <w:rsid w:val="00AD3A3D"/>
    <w:rPr>
      <w:color w:val="0563C1"/>
      <w:u w:val="single"/>
    </w:rPr>
  </w:style>
  <w:style w:type="table" w:styleId="TabloKlavuzu">
    <w:name w:val="Table Grid"/>
    <w:basedOn w:val="NormalTablo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basedOn w:val="NormalTablo"/>
    <w:uiPriority w:val="60"/>
    <w:rsid w:val="00D377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klamaMetniChar">
    <w:name w:val="Açıklama Metni Char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SonnotMetniChar">
    <w:name w:val="Sonnot Metni Char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927AC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D77FE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5E0C03-7B06-472B-B369-D91414A59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58</Words>
  <Characters>4322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5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Mehmet Rasim TAŞ</cp:lastModifiedBy>
  <cp:revision>2</cp:revision>
  <dcterms:created xsi:type="dcterms:W3CDTF">2021-01-30T21:47:00Z</dcterms:created>
  <dcterms:modified xsi:type="dcterms:W3CDTF">2021-01-30T21:47:00Z</dcterms:modified>
</cp:coreProperties>
</file>